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people in employ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-4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222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3C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427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6A6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0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oneliness: Percentage of adults who feel lonely often / always or some of the ti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292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ow birth weight of term bab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=37 weeks gestational age at 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292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2C2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ncer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2C2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3F3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2E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303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363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u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2E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615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31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8:56Z</dcterms:created>
  <dcterms:modified xsi:type="dcterms:W3CDTF">2022-12-05T11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